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AB5" w:rsidRDefault="00F87A71" w:rsidP="00CF6AB5">
      <w:pP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F87A71">
        <w:rPr>
          <w:rFonts w:eastAsia="SimSun" w:hint="eastAsia"/>
          <w:sz w:val="24"/>
          <w:szCs w:val="24"/>
        </w:rPr>
        <w:t>朋友的</w:t>
      </w:r>
      <w:r w:rsidR="00CF6AB5" w:rsidRPr="00F87A71">
        <w:rPr>
          <w:rFonts w:eastAsia="PMingLiU" w:hint="eastAsia"/>
          <w:sz w:val="24"/>
          <w:szCs w:val="24"/>
          <w:lang w:eastAsia="zh-TW"/>
        </w:rPr>
        <w:t>學齡前焦慮：身體受傷的恐懼</w:t>
      </w:r>
      <w:r w:rsidR="00CF6AB5" w:rsidRPr="00F87A71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</w:t>
      </w:r>
      <w:r w:rsidR="001E0689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Friends’ </w:t>
      </w:r>
      <w:r w:rsidR="00CF6AB5" w:rsidRPr="00F87A71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Preschool anxiety physical injury fear) </w:t>
      </w:r>
      <w:r w:rsidR="00CF6AB5" w:rsidRPr="00F87A71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E77DE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平靜，和諧，彈性</w:t>
            </w:r>
          </w:p>
        </w:tc>
      </w:tr>
      <w:tr w:rsidR="00E77DE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受害，煩躁，神經質</w:t>
            </w:r>
          </w:p>
        </w:tc>
      </w:tr>
      <w:tr w:rsidR="00E77DE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家庭</w:t>
            </w:r>
          </w:p>
        </w:tc>
      </w:tr>
      <w:tr w:rsidR="00E77DE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父母</w:t>
            </w:r>
          </w:p>
        </w:tc>
      </w:tr>
      <w:tr w:rsidR="00E77DE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E77DE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E77DEF" w:rsidRPr="00BB22EF" w:rsidTr="00701974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BB22EF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E77DEF" w:rsidRPr="00F87A71" w:rsidRDefault="00E77DEF" w:rsidP="00CF6AB5">
      <w:pPr>
        <w:rPr>
          <w:rFonts w:hint="eastAsia"/>
          <w:sz w:val="24"/>
          <w:szCs w:val="24"/>
        </w:rPr>
      </w:pPr>
    </w:p>
    <w:p w:rsidR="00CF6AB5" w:rsidRPr="00F87A71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F6AB5" w:rsidRPr="00F87A71" w:rsidRDefault="00F87A71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</w:rPr>
      </w:pPr>
      <w:r w:rsidRPr="00F87A71">
        <w:rPr>
          <w:rFonts w:eastAsia="SimSun" w:hint="eastAsia"/>
          <w:sz w:val="24"/>
          <w:szCs w:val="24"/>
        </w:rPr>
        <w:t>朋友的</w:t>
      </w:r>
      <w:r w:rsidR="00CF6AB5" w:rsidRPr="00F87A71">
        <w:rPr>
          <w:rFonts w:eastAsia="PMingLiU" w:hint="eastAsia"/>
          <w:sz w:val="24"/>
          <w:szCs w:val="24"/>
          <w:lang w:eastAsia="zh-TW"/>
        </w:rPr>
        <w:t>學齡前焦慮：身體受傷的恐懼</w:t>
      </w:r>
      <w:r w:rsidR="00CF6AB5" w:rsidRPr="00F87A71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的</w:t>
      </w:r>
      <w:r w:rsidR="00CF6AB5" w:rsidRPr="00F87A71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E77DEF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38661D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D11EAA" w:rsidRDefault="00E77DE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877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77"/>
            </w:tblGrid>
            <w:tr w:rsidR="00E77DEF" w:rsidRPr="00D11EAA" w:rsidTr="00701974">
              <w:trPr>
                <w:trHeight w:val="710"/>
              </w:trPr>
              <w:tc>
                <w:tcPr>
                  <w:tcW w:w="877" w:type="dxa"/>
                </w:tcPr>
                <w:p w:rsidR="00E77DEF" w:rsidRPr="00D11EAA" w:rsidRDefault="00E77DE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根本不是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77DEF" w:rsidRPr="00D11EAA" w:rsidRDefault="00E77DEF" w:rsidP="00701974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D11EAA" w:rsidRDefault="00E77DE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0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0"/>
            </w:tblGrid>
            <w:tr w:rsidR="00E77DEF" w:rsidRPr="00D11EAA" w:rsidTr="00701974">
              <w:trPr>
                <w:trHeight w:val="617"/>
              </w:trPr>
              <w:tc>
                <w:tcPr>
                  <w:tcW w:w="1170" w:type="dxa"/>
                </w:tcPr>
                <w:p w:rsidR="00E77DEF" w:rsidRPr="00D11EAA" w:rsidRDefault="00E77DE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很少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77DEF" w:rsidRPr="00D11EAA" w:rsidRDefault="00E77DEF" w:rsidP="00701974">
            <w:pPr>
              <w:adjustRightInd w:val="0"/>
              <w:snapToGrid w:val="0"/>
              <w:jc w:val="center"/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D11EAA" w:rsidRDefault="00E77DE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2"/>
            </w:tblGrid>
            <w:tr w:rsidR="00E77DEF" w:rsidRPr="00D11EAA" w:rsidTr="00701974">
              <w:trPr>
                <w:trHeight w:val="617"/>
              </w:trPr>
              <w:tc>
                <w:tcPr>
                  <w:tcW w:w="1312" w:type="dxa"/>
                </w:tcPr>
                <w:p w:rsidR="00E77DEF" w:rsidRPr="00D11EAA" w:rsidRDefault="00E77DE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有時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77DEF" w:rsidRPr="00D11EAA" w:rsidRDefault="00E77DEF" w:rsidP="00701974">
            <w:pPr>
              <w:adjustRightInd w:val="0"/>
              <w:snapToGrid w:val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D11EAA" w:rsidRDefault="00E77DE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17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1"/>
            </w:tblGrid>
            <w:tr w:rsidR="00E77DEF" w:rsidRPr="00D11EAA" w:rsidTr="00701974">
              <w:trPr>
                <w:trHeight w:val="617"/>
              </w:trPr>
              <w:tc>
                <w:tcPr>
                  <w:tcW w:w="1171" w:type="dxa"/>
                </w:tcPr>
                <w:p w:rsidR="00E77DEF" w:rsidRPr="00D11EAA" w:rsidRDefault="00E77DE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常常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77DEF" w:rsidRPr="00D11EAA" w:rsidRDefault="00E77DEF" w:rsidP="00701974">
            <w:pPr>
              <w:adjustRightInd w:val="0"/>
              <w:snapToGrid w:val="0"/>
              <w:jc w:val="center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D11EAA" w:rsidRDefault="00E77DEF" w:rsidP="00701974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  <w:tbl>
            <w:tblPr>
              <w:tblW w:w="1314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4"/>
            </w:tblGrid>
            <w:tr w:rsidR="00E77DEF" w:rsidRPr="00D11EAA" w:rsidTr="00701974">
              <w:trPr>
                <w:trHeight w:val="950"/>
              </w:trPr>
              <w:tc>
                <w:tcPr>
                  <w:tcW w:w="1314" w:type="dxa"/>
                </w:tcPr>
                <w:p w:rsidR="00E77DEF" w:rsidRPr="00D11EAA" w:rsidRDefault="00E77DEF" w:rsidP="00701974">
                  <w:pPr>
                    <w:autoSpaceDE w:val="0"/>
                    <w:autoSpaceDN w:val="0"/>
                    <w:adjustRightInd w:val="0"/>
                    <w:rPr>
                      <w:color w:val="000000"/>
                    </w:rPr>
                  </w:pPr>
                  <w:r w:rsidRPr="00D11EAA">
                    <w:rPr>
                      <w:color w:val="000000"/>
                    </w:rPr>
                    <w:t>幾乎完全如此</w:t>
                  </w:r>
                  <w:r w:rsidRPr="00D11EAA">
                    <w:rPr>
                      <w:color w:val="000000"/>
                    </w:rPr>
                    <w:t xml:space="preserve"> </w:t>
                  </w:r>
                </w:p>
              </w:tc>
            </w:tr>
          </w:tbl>
          <w:p w:rsidR="00E77DEF" w:rsidRPr="00D11EAA" w:rsidRDefault="00E77DEF" w:rsidP="00701974">
            <w:pPr>
              <w:adjustRightInd w:val="0"/>
              <w:snapToGrid w:val="0"/>
              <w:jc w:val="center"/>
            </w:pPr>
          </w:p>
        </w:tc>
      </w:tr>
      <w:tr w:rsidR="00E77DEF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38661D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1-7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38661D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38661D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38661D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38661D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38661D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CF6AB5" w:rsidRPr="00F87A71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CF6AB5" w:rsidRPr="00F87A71" w:rsidRDefault="00CF6AB5" w:rsidP="00CF6A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E77DE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E77DE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積極預防</w:t>
            </w:r>
          </w:p>
        </w:tc>
      </w:tr>
      <w:tr w:rsidR="00E77DE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稍作預防</w:t>
            </w:r>
          </w:p>
        </w:tc>
      </w:tr>
      <w:tr w:rsidR="00E77DEF" w:rsidRPr="00BB22EF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7DEF" w:rsidRPr="00BB22EF" w:rsidRDefault="00E77D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B22E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</w:tbl>
    <w:p w:rsidR="00CF6AB5" w:rsidRPr="00F87A71" w:rsidRDefault="00CF6AB5" w:rsidP="00CF6AB5">
      <w:pPr>
        <w:rPr>
          <w:sz w:val="24"/>
          <w:szCs w:val="24"/>
        </w:rPr>
      </w:pPr>
      <w:bookmarkStart w:id="0" w:name="_GoBack"/>
      <w:bookmarkEnd w:id="0"/>
    </w:p>
    <w:p w:rsidR="00CF6AB5" w:rsidRPr="00F87A71" w:rsidRDefault="00CF6AB5" w:rsidP="00CF6AB5">
      <w:pPr>
        <w:rPr>
          <w:sz w:val="24"/>
          <w:szCs w:val="24"/>
        </w:rPr>
      </w:pPr>
    </w:p>
    <w:p w:rsidR="00AE5620" w:rsidRPr="00F87A71" w:rsidRDefault="00F56E36">
      <w:pPr>
        <w:rPr>
          <w:sz w:val="24"/>
          <w:szCs w:val="24"/>
        </w:rPr>
      </w:pPr>
    </w:p>
    <w:sectPr w:rsidR="00AE5620" w:rsidRPr="00F87A71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E36" w:rsidRDefault="00F56E36" w:rsidP="00E77DEF">
      <w:r>
        <w:separator/>
      </w:r>
    </w:p>
  </w:endnote>
  <w:endnote w:type="continuationSeparator" w:id="0">
    <w:p w:rsidR="00F56E36" w:rsidRDefault="00F56E36" w:rsidP="00E77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E36" w:rsidRDefault="00F56E36" w:rsidP="00E77DEF">
      <w:r>
        <w:separator/>
      </w:r>
    </w:p>
  </w:footnote>
  <w:footnote w:type="continuationSeparator" w:id="0">
    <w:p w:rsidR="00F56E36" w:rsidRDefault="00F56E36" w:rsidP="00E77D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DA0MjU0MjY1MzdT0lEKTi0uzszPAykwrAUAiWYhMSwAAAA="/>
  </w:docVars>
  <w:rsids>
    <w:rsidRoot w:val="00CC56B4"/>
    <w:rsid w:val="001E0689"/>
    <w:rsid w:val="003D4FB3"/>
    <w:rsid w:val="00924431"/>
    <w:rsid w:val="00CC56B4"/>
    <w:rsid w:val="00CF6AB5"/>
    <w:rsid w:val="00E77DEF"/>
    <w:rsid w:val="00F56E36"/>
    <w:rsid w:val="00F8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21A56"/>
  <w15:chartTrackingRefBased/>
  <w15:docId w15:val="{E46F40AC-BD2C-4AFB-BBA1-F83484E48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AB5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CF6AB5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7D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7DEF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77D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DEF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1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6</Characters>
  <Application>Microsoft Office Word</Application>
  <DocSecurity>0</DocSecurity>
  <Lines>3</Lines>
  <Paragraphs>1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2-21T12:07:00Z</dcterms:created>
  <dcterms:modified xsi:type="dcterms:W3CDTF">2021-03-05T03:24:00Z</dcterms:modified>
</cp:coreProperties>
</file>